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05806DEF" w:rsidR="00FB3E37" w:rsidRPr="00E12C17" w:rsidRDefault="00FF7F3C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FA1F3E">
        <w:rPr>
          <w:spacing w:val="40"/>
          <w:kern w:val="32"/>
          <w:sz w:val="28"/>
          <w:szCs w:val="36"/>
        </w:rPr>
        <w:t>Programovací jazyky a překladače</w:t>
      </w:r>
    </w:p>
    <w:p w14:paraId="2F40FE0E" w14:textId="7CD10F33" w:rsidR="00E25D13" w:rsidRPr="008E5EE7" w:rsidRDefault="00FA1F3E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 w:rsidRPr="00FA1F3E">
        <w:rPr>
          <w:b/>
          <w:sz w:val="36"/>
          <w:szCs w:val="36"/>
        </w:rPr>
        <w:t>Překladač z jazyka daného gramatikou do mezikódu ve formě čtveřic</w:t>
      </w:r>
      <w:r w:rsidR="00E25D13">
        <w:rPr>
          <w:b/>
          <w:spacing w:val="40"/>
          <w:kern w:val="32"/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semestrální</w:t>
      </w:r>
      <w:r w:rsidR="00E25D13" w:rsidRPr="00E25D13">
        <w:rPr>
          <w:spacing w:val="40"/>
          <w:kern w:val="32"/>
          <w:sz w:val="32"/>
          <w:szCs w:val="36"/>
        </w:rPr>
        <w:t xml:space="preserve"> </w:t>
      </w:r>
      <w:r w:rsidR="00E25D13" w:rsidRPr="00E25D13">
        <w:rPr>
          <w:spacing w:val="40"/>
          <w:kern w:val="32"/>
          <w:sz w:val="28"/>
          <w:szCs w:val="36"/>
        </w:rPr>
        <w:t>práce</w:t>
      </w:r>
    </w:p>
    <w:p w14:paraId="0CCDBCD9" w14:textId="0ECDBC92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1834DA0D" w14:textId="113E3752" w:rsidR="00FA1F3E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74949" w:history="1">
        <w:r w:rsidR="00FA1F3E" w:rsidRPr="00AB6DEA">
          <w:rPr>
            <w:rStyle w:val="Hypertextovodkaz"/>
            <w:noProof/>
          </w:rPr>
          <w:t>Zadání</w:t>
        </w:r>
        <w:r w:rsidR="00FA1F3E">
          <w:rPr>
            <w:noProof/>
            <w:webHidden/>
          </w:rPr>
          <w:tab/>
        </w:r>
        <w:r w:rsidR="00FA1F3E">
          <w:rPr>
            <w:noProof/>
            <w:webHidden/>
          </w:rPr>
          <w:fldChar w:fldCharType="begin"/>
        </w:r>
        <w:r w:rsidR="00FA1F3E">
          <w:rPr>
            <w:noProof/>
            <w:webHidden/>
          </w:rPr>
          <w:instrText xml:space="preserve"> PAGEREF _Toc9174949 \h </w:instrText>
        </w:r>
        <w:r w:rsidR="00FA1F3E">
          <w:rPr>
            <w:noProof/>
            <w:webHidden/>
          </w:rPr>
        </w:r>
        <w:r w:rsidR="00FA1F3E">
          <w:rPr>
            <w:noProof/>
            <w:webHidden/>
          </w:rPr>
          <w:fldChar w:fldCharType="separate"/>
        </w:r>
        <w:r w:rsidR="00FA1F3E">
          <w:rPr>
            <w:noProof/>
            <w:webHidden/>
          </w:rPr>
          <w:t>3</w:t>
        </w:r>
        <w:r w:rsidR="00FA1F3E">
          <w:rPr>
            <w:noProof/>
            <w:webHidden/>
          </w:rPr>
          <w:fldChar w:fldCharType="end"/>
        </w:r>
      </w:hyperlink>
    </w:p>
    <w:p w14:paraId="3E9DD5F3" w14:textId="095E6A2C" w:rsidR="00FA1F3E" w:rsidRDefault="00FA1F3E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74950" w:history="1">
        <w:r w:rsidRPr="00AB6DEA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B6DEA">
          <w:rPr>
            <w:rStyle w:val="Hypertextovodkaz"/>
            <w:noProof/>
          </w:rPr>
          <w:t>Analýza problém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74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825B214" w14:textId="5C1739D2" w:rsidR="00FA1F3E" w:rsidRDefault="00FA1F3E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74951" w:history="1">
        <w:r w:rsidRPr="00AB6DEA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B6DEA">
          <w:rPr>
            <w:rStyle w:val="Hypertextovodkaz"/>
            <w:noProof/>
          </w:rPr>
          <w:t>Teoretický a technický návrh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74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92D8B32" w14:textId="14DECA5C" w:rsidR="00FA1F3E" w:rsidRDefault="00FA1F3E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74952" w:history="1">
        <w:r w:rsidRPr="00AB6DEA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B6DEA">
          <w:rPr>
            <w:rStyle w:val="Hypertextovodkaz"/>
            <w:noProof/>
          </w:rPr>
          <w:t>Test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74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341E684" w14:textId="460EA1DD" w:rsidR="00FA1F3E" w:rsidRDefault="00FA1F3E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74953" w:history="1">
        <w:r w:rsidRPr="00AB6DEA">
          <w:rPr>
            <w:rStyle w:val="Hypertextovodkaz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B6DEA">
          <w:rPr>
            <w:rStyle w:val="Hypertextovodkaz"/>
            <w:noProof/>
          </w:rPr>
          <w:t>Ukázka vstupů a výstup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74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2351843" w14:textId="5432E185" w:rsidR="00FA1F3E" w:rsidRDefault="00FA1F3E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74954" w:history="1">
        <w:r w:rsidRPr="00AB6DEA">
          <w:rPr>
            <w:rStyle w:val="Hypertextovodkaz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AB6DEA">
          <w:rPr>
            <w:rStyle w:val="Hypertextovodkaz"/>
            <w:noProof/>
          </w:rPr>
          <w:t>Zhodnocení projekt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174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BD9B1B4" w14:textId="06FC4D79" w:rsidR="00975A56" w:rsidRDefault="006576AB" w:rsidP="00C14817">
      <w:pPr>
        <w:pStyle w:val="Nzev"/>
      </w:pPr>
      <w:r>
        <w:fldChar w:fldCharType="end"/>
      </w:r>
      <w:bookmarkStart w:id="0" w:name="_Toc342837153"/>
      <w:r w:rsidR="00975A56" w:rsidRPr="00BF4A0B">
        <w:t xml:space="preserve">Seznam </w:t>
      </w:r>
      <w:r w:rsidR="00975A56">
        <w:t>obrázků</w:t>
      </w:r>
      <w:bookmarkEnd w:id="0"/>
    </w:p>
    <w:p w14:paraId="128476A2" w14:textId="2CBFC8B7" w:rsidR="00975A56" w:rsidRDefault="001D2CF3" w:rsidP="00975A56">
      <w:pPr>
        <w:pStyle w:val="Zkladntext"/>
        <w:rPr>
          <w:b/>
          <w:bCs/>
          <w:noProof/>
        </w:rPr>
      </w:pPr>
      <w:fldSimple w:instr=" TOC \h \z \c &quot;Obrázek&quot; ">
        <w:r w:rsidR="00FA1F3E">
          <w:rPr>
            <w:b/>
            <w:bCs/>
            <w:noProof/>
          </w:rPr>
          <w:t>Nenalezena položka seznamu obrázků.</w:t>
        </w:r>
      </w:fldSimple>
    </w:p>
    <w:p w14:paraId="6E5D4AA9" w14:textId="77777777" w:rsidR="00975A56" w:rsidRPr="00B47088" w:rsidRDefault="00975A56" w:rsidP="00975A56">
      <w:pPr>
        <w:pStyle w:val="Nzev"/>
      </w:pPr>
      <w:bookmarkStart w:id="1" w:name="_Toc342837154"/>
      <w:r w:rsidRPr="00BF4A0B">
        <w:t xml:space="preserve">Seznam </w:t>
      </w:r>
      <w:r>
        <w:t>použitých zkratek</w:t>
      </w:r>
      <w:bookmarkEnd w:id="1"/>
    </w:p>
    <w:p w14:paraId="61F2C0AB" w14:textId="52584156" w:rsidR="00985EFF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  <w:r>
        <w:t>LEX</w:t>
      </w:r>
      <w:r w:rsidR="00B843C9">
        <w:tab/>
      </w:r>
      <w:r>
        <w:rPr>
          <w:rFonts w:ascii="Arial" w:hAnsi="Arial" w:cs="Arial"/>
          <w:color w:val="222222"/>
          <w:shd w:val="clear" w:color="auto" w:fill="FFFFFF"/>
        </w:rPr>
        <w:t>Lexikální analýza</w:t>
      </w:r>
    </w:p>
    <w:p w14:paraId="1EBDB925" w14:textId="30323A32" w:rsidR="00DA1DD6" w:rsidRPr="00FA1F3E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  <w:lang w:val="en-US"/>
        </w:rPr>
      </w:pP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>YACC</w:t>
      </w: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ab/>
        <w:t xml:space="preserve">Yet another compiler </w:t>
      </w: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>compiler</w:t>
      </w:r>
    </w:p>
    <w:p w14:paraId="610B95FD" w14:textId="1486086B" w:rsidR="00DA1DD6" w:rsidRDefault="00DA1DD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page"/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2" w:name="_Toc9174949"/>
      <w:r>
        <w:lastRenderedPageBreak/>
        <w:t>Z</w:t>
      </w:r>
      <w:r w:rsidR="00B843C9">
        <w:t>adání</w:t>
      </w:r>
      <w:bookmarkEnd w:id="2"/>
    </w:p>
    <w:p w14:paraId="3A70925C" w14:textId="77777777" w:rsidR="00FA1F3E" w:rsidRDefault="00FA1F3E" w:rsidP="00FA1F3E">
      <w:pPr>
        <w:pStyle w:val="Zkladntext"/>
      </w:pPr>
      <w:r w:rsidRPr="00B7628A">
        <w:t>Navrhněte, vytvořte, otestujte a zdokumentujte překladač programovacího jazyka, generovaného následující gramatikou:</w:t>
      </w:r>
    </w:p>
    <w:p w14:paraId="0BABB98D" w14:textId="77777777" w:rsidR="00FA1F3E" w:rsidRDefault="00FA1F3E" w:rsidP="00FA1F3E"/>
    <w:p w14:paraId="55FA1FCD" w14:textId="77777777" w:rsidR="00FA1F3E" w:rsidRDefault="00FA1F3E" w:rsidP="00FA1F3E">
      <w:pPr>
        <w:jc w:val="center"/>
      </w:pPr>
      <w:r w:rsidRPr="00B7628A">
        <w:rPr>
          <w:noProof/>
        </w:rPr>
        <w:drawing>
          <wp:inline distT="0" distB="0" distL="0" distR="0" wp14:anchorId="06606DDF" wp14:editId="3C63C4FA">
            <wp:extent cx="5037257" cy="2994920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299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2E38C" w14:textId="20ED6D93" w:rsidR="00FA1F3E" w:rsidRDefault="00FA1F3E" w:rsidP="00FA1F3E">
      <w:pPr>
        <w:pStyle w:val="Zkladntext"/>
      </w:pPr>
      <w:r w:rsidRPr="00B7628A">
        <w:t>a generujícího intermediální kód (mezikód) ve formě čtveřic (</w:t>
      </w:r>
      <w:r w:rsidRPr="00FA1F3E">
        <w:rPr>
          <w:lang w:val="en-US"/>
        </w:rPr>
        <w:t>quadruples</w:t>
      </w:r>
      <w:r w:rsidRPr="00B7628A">
        <w:t>) s</w:t>
      </w:r>
      <w:r>
        <w:t> </w:t>
      </w:r>
      <w:r w:rsidRPr="00B7628A">
        <w:t>tímto</w:t>
      </w:r>
      <w:r>
        <w:t xml:space="preserve"> </w:t>
      </w:r>
      <w:r w:rsidRPr="00B7628A">
        <w:t xml:space="preserve">obecným formátem:  </w:t>
      </w:r>
    </w:p>
    <w:p w14:paraId="3F00572A" w14:textId="77777777" w:rsidR="00FA1F3E" w:rsidRDefault="00FA1F3E" w:rsidP="00FA1F3E">
      <w:pPr>
        <w:pStyle w:val="Zkladntext"/>
      </w:pPr>
      <w:r w:rsidRPr="00B7628A">
        <w:rPr>
          <w:noProof/>
        </w:rPr>
        <w:drawing>
          <wp:inline distT="0" distB="0" distL="0" distR="0" wp14:anchorId="5A8870CD" wp14:editId="3F5C5B57">
            <wp:extent cx="2804403" cy="335309"/>
            <wp:effectExtent l="0" t="0" r="0" b="76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CAFEA" w14:textId="77777777" w:rsidR="00FA1F3E" w:rsidRPr="00B7628A" w:rsidRDefault="00FA1F3E" w:rsidP="00FA1F3E">
      <w:pPr>
        <w:pStyle w:val="Zkladntext"/>
      </w:pPr>
      <w:r w:rsidRPr="00B7628A">
        <w:t xml:space="preserve">a následující syntaxí a sémantikou: </w:t>
      </w:r>
    </w:p>
    <w:p w14:paraId="66956CB0" w14:textId="77777777" w:rsidR="00FA1F3E" w:rsidRDefault="00FA1F3E" w:rsidP="00FA1F3E">
      <w:pPr>
        <w:jc w:val="center"/>
      </w:pPr>
    </w:p>
    <w:p w14:paraId="0D777D1F" w14:textId="77777777" w:rsidR="00FA1F3E" w:rsidRDefault="00FA1F3E" w:rsidP="00FA1F3E">
      <w:pPr>
        <w:jc w:val="center"/>
      </w:pPr>
      <w:r w:rsidRPr="00B7628A">
        <w:rPr>
          <w:noProof/>
        </w:rPr>
        <w:drawing>
          <wp:inline distT="0" distB="0" distL="0" distR="0" wp14:anchorId="5528DD8A" wp14:editId="1BC7D52C">
            <wp:extent cx="5760720" cy="156527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C07D84B" w14:textId="77777777" w:rsidR="00FA1F3E" w:rsidRDefault="00FA1F3E" w:rsidP="00FA1F3E">
      <w:pPr>
        <w:rPr>
          <w:b/>
        </w:rPr>
      </w:pPr>
      <w:r w:rsidRPr="00B7628A">
        <w:rPr>
          <w:b/>
        </w:rPr>
        <w:t>Poznámky ke specifikaci jazyka a způsobu implementace</w:t>
      </w:r>
      <w:r>
        <w:rPr>
          <w:b/>
        </w:rPr>
        <w:t>:</w:t>
      </w:r>
    </w:p>
    <w:p w14:paraId="14017A68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šechny „neviditelné“ mezery (</w:t>
      </w:r>
      <w:r w:rsidRPr="00FA1F3E">
        <w:rPr>
          <w:lang w:val="en-US"/>
        </w:rPr>
        <w:t>white spaces</w:t>
      </w:r>
      <w:r w:rsidRPr="00B7628A">
        <w:t>)</w:t>
      </w:r>
      <w:bookmarkStart w:id="3" w:name="_GoBack"/>
      <w:bookmarkEnd w:id="3"/>
      <w:r w:rsidRPr="00B7628A">
        <w:t xml:space="preserve"> jsou ignorovány</w:t>
      </w:r>
    </w:p>
    <w:p w14:paraId="17C1B45C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 xml:space="preserve">Jazyk povoluje samostatně stojící celořádkové komentáře, předznamenané středníkem: </w:t>
      </w:r>
    </w:p>
    <w:p w14:paraId="5AD9BF11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lastRenderedPageBreak/>
        <w:t xml:space="preserve">Kód 1 </w:t>
      </w:r>
    </w:p>
    <w:p w14:paraId="6CB5D504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; Toto je příklad komentáře </w:t>
      </w:r>
    </w:p>
    <w:p w14:paraId="52DDF782" w14:textId="34F41200" w:rsidR="00FA1F3E" w:rsidRDefault="00FA1F3E" w:rsidP="00FA1F3E">
      <w:pPr>
        <w:pStyle w:val="Zkladntext"/>
        <w:spacing w:line="240" w:lineRule="auto"/>
        <w:ind w:firstLine="360"/>
      </w:pPr>
      <w:r w:rsidRPr="00B7628A">
        <w:t>Kód</w:t>
      </w:r>
      <w:r>
        <w:t xml:space="preserve"> </w:t>
      </w:r>
      <w:r w:rsidRPr="00B7628A">
        <w:t>2</w:t>
      </w:r>
    </w:p>
    <w:p w14:paraId="12636770" w14:textId="77777777" w:rsidR="00FA1F3E" w:rsidRDefault="00FA1F3E" w:rsidP="00FA1F3E">
      <w:pPr>
        <w:pStyle w:val="Zkladntext"/>
        <w:spacing w:line="240" w:lineRule="auto"/>
        <w:ind w:firstLine="360"/>
      </w:pPr>
    </w:p>
    <w:p w14:paraId="1D58052E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ýsledný překladač bude realizován pomocí standardních generátorů (např. typu lex a yacc) ve formě dvou souborů, lexikálního a syntaktického analyzátoru. Překlad projektu zajistěte prostřednictvím utility make. Ke zdrojovým kódům dodejte nejméně 3 testovací příklady.</w:t>
      </w:r>
    </w:p>
    <w:p w14:paraId="54CB64D7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Překladač pracuje se standardním vstupem a výstupem (stdin, stdout)</w:t>
      </w:r>
    </w:p>
    <w:p w14:paraId="19E86F9D" w14:textId="2CE2D212" w:rsidR="00FA1F3E" w:rsidRDefault="00FA1F3E" w:rsidP="00FA1F3E">
      <w:pPr>
        <w:pStyle w:val="Zkladntext"/>
        <w:numPr>
          <w:ilvl w:val="0"/>
          <w:numId w:val="31"/>
        </w:numPr>
      </w:pPr>
      <w:r w:rsidRPr="00B7628A">
        <w:t xml:space="preserve">Zajistěte, aby překladač po nalezení jakékoli syntaktické chyby nepřerušil svoji práci, ale zpracoval i zbytek vstupního kódu. Na konci </w:t>
      </w:r>
      <w:r w:rsidRPr="00B7628A">
        <w:t>vypíše,</w:t>
      </w:r>
      <w:r w:rsidRPr="00B7628A">
        <w:t xml:space="preserve"> pokud možno co nevýstižnější informaci o chybách, které se v průběhu překladu vyskytly.</w:t>
      </w:r>
    </w:p>
    <w:p w14:paraId="050E95E8" w14:textId="77777777" w:rsidR="00FA1F3E" w:rsidRPr="00B7628A" w:rsidRDefault="00FA1F3E" w:rsidP="00FA1F3E">
      <w:pPr>
        <w:pStyle w:val="Zkladntext"/>
        <w:numPr>
          <w:ilvl w:val="0"/>
          <w:numId w:val="31"/>
        </w:numPr>
      </w:pPr>
      <w:r w:rsidRPr="00B7628A">
        <w:t xml:space="preserve">Spustitelný soubor, realizující Váš překladač, bude v závislosti na parametrech příkazového řádku pracovat v následujících režimech: </w:t>
      </w:r>
    </w:p>
    <w:p w14:paraId="1B999DC8" w14:textId="77777777" w:rsidR="00FA1F3E" w:rsidRDefault="00FA1F3E" w:rsidP="00FA1F3E"/>
    <w:p w14:paraId="6F46B37B" w14:textId="77777777" w:rsidR="00FA1F3E" w:rsidRPr="00B7628A" w:rsidRDefault="00FA1F3E" w:rsidP="00FA1F3E">
      <w:r w:rsidRPr="00B7628A">
        <w:rPr>
          <w:noProof/>
        </w:rPr>
        <w:drawing>
          <wp:inline distT="0" distB="0" distL="0" distR="0" wp14:anchorId="5C49AAE3" wp14:editId="112D9F42">
            <wp:extent cx="5760720" cy="26924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143F" w14:textId="39722DF1" w:rsidR="006576AB" w:rsidRDefault="006576AB">
      <w:r>
        <w:br w:type="page"/>
      </w:r>
    </w:p>
    <w:p w14:paraId="060622DC" w14:textId="355D1602" w:rsidR="00B843C9" w:rsidRDefault="00FA1F3E" w:rsidP="00B843C9">
      <w:pPr>
        <w:pStyle w:val="Nadpis1"/>
      </w:pPr>
      <w:bookmarkStart w:id="4" w:name="_Toc9174950"/>
      <w:r w:rsidRPr="00FA1F3E">
        <w:lastRenderedPageBreak/>
        <w:t>Analýza</w:t>
      </w:r>
      <w:r>
        <w:t xml:space="preserve"> problému</w:t>
      </w:r>
      <w:bookmarkEnd w:id="4"/>
    </w:p>
    <w:p w14:paraId="4F221594" w14:textId="69A2BA36" w:rsidR="00FA1F3E" w:rsidRDefault="00FA1F3E">
      <w:r>
        <w:br w:type="page"/>
      </w:r>
    </w:p>
    <w:p w14:paraId="77B195AB" w14:textId="09358F26" w:rsidR="00376BDA" w:rsidRDefault="00FA1F3E" w:rsidP="00FA1F3E">
      <w:pPr>
        <w:pStyle w:val="Nadpis1"/>
      </w:pPr>
      <w:bookmarkStart w:id="5" w:name="_Toc9174951"/>
      <w:r w:rsidRPr="00FA1F3E">
        <w:lastRenderedPageBreak/>
        <w:t>Teoretický a technický návrh řešení</w:t>
      </w:r>
      <w:bookmarkEnd w:id="5"/>
    </w:p>
    <w:p w14:paraId="3CE23E47" w14:textId="77777777" w:rsidR="00FA1F3E" w:rsidRDefault="00FA1F3E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66C15A27" w14:textId="6A4D91E0" w:rsidR="00FA1F3E" w:rsidRDefault="00FA1F3E" w:rsidP="00FA1F3E">
      <w:pPr>
        <w:pStyle w:val="Nadpis1"/>
      </w:pPr>
      <w:bookmarkStart w:id="6" w:name="_Toc9174952"/>
      <w:r>
        <w:lastRenderedPageBreak/>
        <w:t>Testování</w:t>
      </w:r>
      <w:bookmarkEnd w:id="6"/>
    </w:p>
    <w:p w14:paraId="06FD4B85" w14:textId="77777777" w:rsidR="00FA1F3E" w:rsidRDefault="00FA1F3E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7385F54C" w14:textId="4E7C05F4" w:rsidR="00FA1F3E" w:rsidRDefault="00FA1F3E" w:rsidP="00FA1F3E">
      <w:pPr>
        <w:pStyle w:val="Nadpis1"/>
      </w:pPr>
      <w:bookmarkStart w:id="7" w:name="_Toc9174953"/>
      <w:r>
        <w:lastRenderedPageBreak/>
        <w:t>Ukázka vstupů a výstupů</w:t>
      </w:r>
      <w:bookmarkEnd w:id="7"/>
    </w:p>
    <w:p w14:paraId="3E33940D" w14:textId="77777777" w:rsidR="00FA1F3E" w:rsidRDefault="00FA1F3E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54C2EAA2" w14:textId="3E46D3AE" w:rsidR="00FA1F3E" w:rsidRPr="00FA1F3E" w:rsidRDefault="00FA1F3E" w:rsidP="00FA1F3E">
      <w:pPr>
        <w:pStyle w:val="Nadpis1"/>
      </w:pPr>
      <w:bookmarkStart w:id="8" w:name="_Toc9174954"/>
      <w:r>
        <w:lastRenderedPageBreak/>
        <w:t>Zhodnocení projektu</w:t>
      </w:r>
      <w:bookmarkEnd w:id="8"/>
    </w:p>
    <w:p w14:paraId="5BFDD378" w14:textId="77546414" w:rsidR="00376BDA" w:rsidRPr="00FA1F3E" w:rsidRDefault="00376BDA" w:rsidP="00FA1F3E">
      <w:pPr>
        <w:pStyle w:val="Zkladntext"/>
      </w:pPr>
    </w:p>
    <w:sectPr w:rsidR="00376BDA" w:rsidRPr="00FA1F3E" w:rsidSect="00605D0F">
      <w:headerReference w:type="even" r:id="rId12"/>
      <w:headerReference w:type="default" r:id="rId13"/>
      <w:footerReference w:type="even" r:id="rId14"/>
      <w:footerReference w:type="default" r:id="rId15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895E9" w14:textId="77777777" w:rsidR="00FF7F3C" w:rsidRDefault="00FF7F3C" w:rsidP="00450FBC">
      <w:r>
        <w:separator/>
      </w:r>
    </w:p>
  </w:endnote>
  <w:endnote w:type="continuationSeparator" w:id="0">
    <w:p w14:paraId="1E456C45" w14:textId="77777777" w:rsidR="00FF7F3C" w:rsidRDefault="00FF7F3C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530F8D" w:rsidRDefault="00530F8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2D416C28" w:rsidR="00530F8D" w:rsidRDefault="00530F8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18C7">
          <w:rPr>
            <w:noProof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5CE317" w14:textId="77777777" w:rsidR="00FF7F3C" w:rsidRDefault="00FF7F3C" w:rsidP="00450FBC">
      <w:r>
        <w:separator/>
      </w:r>
    </w:p>
  </w:footnote>
  <w:footnote w:type="continuationSeparator" w:id="0">
    <w:p w14:paraId="763F73B2" w14:textId="77777777" w:rsidR="00FF7F3C" w:rsidRDefault="00FF7F3C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530F8D" w:rsidRDefault="00530F8D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530F8D" w:rsidRPr="00605D0F" w:rsidRDefault="00530F8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C5370"/>
    <w:multiLevelType w:val="hybridMultilevel"/>
    <w:tmpl w:val="7A3A6144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427BD"/>
    <w:multiLevelType w:val="hybridMultilevel"/>
    <w:tmpl w:val="4F68A0C6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40425AFA"/>
    <w:multiLevelType w:val="hybridMultilevel"/>
    <w:tmpl w:val="8286E1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D4290"/>
    <w:multiLevelType w:val="hybridMultilevel"/>
    <w:tmpl w:val="B55CFD78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721F19"/>
    <w:multiLevelType w:val="hybridMultilevel"/>
    <w:tmpl w:val="8222DDC2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2"/>
    <w:lvlOverride w:ilvl="0">
      <w:startOverride w:val="1"/>
    </w:lvlOverride>
  </w:num>
  <w:num w:numId="22">
    <w:abstractNumId w:val="16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3"/>
  </w:num>
  <w:num w:numId="28">
    <w:abstractNumId w:val="14"/>
  </w:num>
  <w:num w:numId="29">
    <w:abstractNumId w:val="11"/>
  </w:num>
  <w:num w:numId="30">
    <w:abstractNumId w:val="10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D2CF3"/>
    <w:rsid w:val="001D6D7E"/>
    <w:rsid w:val="00203032"/>
    <w:rsid w:val="00227221"/>
    <w:rsid w:val="00230E2B"/>
    <w:rsid w:val="00265331"/>
    <w:rsid w:val="0027255C"/>
    <w:rsid w:val="00287CA6"/>
    <w:rsid w:val="0029203D"/>
    <w:rsid w:val="002A7A19"/>
    <w:rsid w:val="002D18C7"/>
    <w:rsid w:val="00310168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35AA2"/>
    <w:rsid w:val="00441B6E"/>
    <w:rsid w:val="00450FBC"/>
    <w:rsid w:val="0045327E"/>
    <w:rsid w:val="00487AC6"/>
    <w:rsid w:val="004B7430"/>
    <w:rsid w:val="004C32A5"/>
    <w:rsid w:val="004D6370"/>
    <w:rsid w:val="004E3CF9"/>
    <w:rsid w:val="004F520F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464C"/>
    <w:rsid w:val="00A81CBF"/>
    <w:rsid w:val="00AC0EA3"/>
    <w:rsid w:val="00AC1F6C"/>
    <w:rsid w:val="00AD66A9"/>
    <w:rsid w:val="00AE1675"/>
    <w:rsid w:val="00AE7A3C"/>
    <w:rsid w:val="00B843C9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915C1"/>
    <w:rsid w:val="00C92C3D"/>
    <w:rsid w:val="00CE3E66"/>
    <w:rsid w:val="00D114AF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A1F3E"/>
    <w:rsid w:val="00FB3E37"/>
    <w:rsid w:val="00FC7A49"/>
    <w:rsid w:val="00FC7EE3"/>
    <w:rsid w:val="00FD697C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FA1F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35898"/>
    <w:rsid w:val="000B2B25"/>
    <w:rsid w:val="00490D89"/>
    <w:rsid w:val="0056769E"/>
    <w:rsid w:val="005C2C5F"/>
    <w:rsid w:val="00645426"/>
    <w:rsid w:val="006E60B8"/>
    <w:rsid w:val="00842A3D"/>
    <w:rsid w:val="0084557C"/>
    <w:rsid w:val="00976AF9"/>
    <w:rsid w:val="00A44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D682DFC2-B687-41CD-8F0B-6FAFEB4A3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61</TotalTime>
  <Pages>9</Pages>
  <Words>325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14</cp:revision>
  <cp:lastPrinted>2018-01-30T10:54:00Z</cp:lastPrinted>
  <dcterms:created xsi:type="dcterms:W3CDTF">2018-02-27T06:27:00Z</dcterms:created>
  <dcterms:modified xsi:type="dcterms:W3CDTF">2019-05-19T14:17:00Z</dcterms:modified>
</cp:coreProperties>
</file>